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2996ED" w14:textId="69216D1A" w:rsidR="00D85723" w:rsidRPr="00ED6BF5" w:rsidRDefault="00000000" w:rsidP="007F288D">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p>
    <w:p w14:paraId="328FC742" w14:textId="77777777" w:rsidR="00D85723" w:rsidRDefault="00000000" w:rsidP="007F288D">
      <w:pPr>
        <w:pStyle w:val="Sub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Examining the Market Efficiency for MLB Player Contracts</w:t>
      </w:r>
    </w:p>
    <w:p w14:paraId="0CDD3A77" w14:textId="77777777" w:rsidR="00D614CD" w:rsidRPr="00D614CD" w:rsidRDefault="00D614CD" w:rsidP="007F288D">
      <w:pPr>
        <w:pStyle w:val="BodyText"/>
        <w:spacing w:line="480" w:lineRule="auto"/>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475540B" w14:textId="6357CEFF" w:rsidR="00D05115" w:rsidRDefault="00D05115" w:rsidP="007F288D">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7D02150C" w14:textId="77777777" w:rsidR="005E5D53" w:rsidRDefault="005E5D53"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47AEBCD4" w14:textId="1C519C6E" w:rsidR="00FE3039" w:rsidRDefault="00D01CCC"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 Turner, Hood College, 401 Rosemont Ave, Frederick, MD, 21701, United States.</w:t>
      </w:r>
    </w:p>
    <w:p w14:paraId="07885958" w14:textId="77777777" w:rsidR="00AA7350" w:rsidRDefault="00FE3039"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D733820" w:rsidR="00B17FE9" w:rsidRPr="00B17FE9" w:rsidRDefault="00B17FE9" w:rsidP="007F288D">
      <w:pPr>
        <w:pStyle w:val="BodyText"/>
        <w:spacing w:line="480" w:lineRule="auto"/>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Baseball, Efficiency, </w:t>
      </w:r>
      <w:r w:rsidR="00931525">
        <w:rPr>
          <w:rFonts w:ascii="Times New Roman" w:hAnsi="Times New Roman" w:cs="Times New Roman"/>
        </w:rPr>
        <w:t>Contracts, C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market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takes into account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theory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this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we cannot reliably identify team profit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runs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a th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w:t>
      </w:r>
      <w:r w:rsidRPr="00ED6BF5">
        <w:rPr>
          <w:rFonts w:ascii="Times New Roman" w:hAnsi="Times New Roman" w:cs="Times New Roman"/>
          <w:color w:val="000000" w:themeColor="text1"/>
        </w:rPr>
        <w:lastRenderedPageBreak/>
        <w:t xml:space="preserve">enthusiasm 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amount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team scores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However, it creates an issue of how to relate the wage data for each player to the attendance they bring in. Since they are different units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an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Thus, it is possible now to compute both player’s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ha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entails,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market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which only boasted 0.57. The difference is quite small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availabl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Or,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open sourc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ith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Moneyball: The art of winning an unfair game ;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In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51EDEE6A" w14:textId="1727C56C" w:rsidR="001812BB" w:rsidRPr="001812BB" w:rsidRDefault="00000000" w:rsidP="001812BB">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2FE04262" w14:textId="65A20C84" w:rsidR="001812BB" w:rsidRPr="00E23B0C" w:rsidRDefault="001812BB" w:rsidP="00441FA8">
      <w:pPr>
        <w:spacing w:line="480" w:lineRule="auto"/>
        <w:contextualSpacing/>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Performance to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1812BB" w:rsidRPr="006C23BA" w14:paraId="44B34179" w14:textId="77777777" w:rsidTr="00EA499C">
        <w:tc>
          <w:tcPr>
            <w:tcW w:w="1558" w:type="dxa"/>
            <w:tcBorders>
              <w:top w:val="single" w:sz="4" w:space="0" w:color="auto"/>
              <w:bottom w:val="single" w:sz="4" w:space="0" w:color="auto"/>
            </w:tcBorders>
          </w:tcPr>
          <w:p w14:paraId="495F7654"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6E4B4E5A" w14:textId="165269FA" w:rsidR="001812BB" w:rsidRPr="006C23BA" w:rsidRDefault="00477599" w:rsidP="00441FA8">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bottom w:val="single" w:sz="4" w:space="0" w:color="auto"/>
            </w:tcBorders>
          </w:tcPr>
          <w:p w14:paraId="5A09CABB"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SE</w:t>
            </w:r>
          </w:p>
        </w:tc>
      </w:tr>
      <w:tr w:rsidR="001812BB" w:rsidRPr="006C23BA" w14:paraId="3AB1F908" w14:textId="77777777" w:rsidTr="00EA499C">
        <w:tc>
          <w:tcPr>
            <w:tcW w:w="1558" w:type="dxa"/>
            <w:tcBorders>
              <w:top w:val="single" w:sz="4" w:space="0" w:color="auto"/>
            </w:tcBorders>
          </w:tcPr>
          <w:p w14:paraId="2BE39B1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Constant</w:t>
            </w:r>
          </w:p>
          <w:p w14:paraId="55C2B7C5"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2A10F3A8" w14:textId="77777777" w:rsidR="001812BB" w:rsidRPr="00E23B0C" w:rsidRDefault="001812BB" w:rsidP="00441FA8">
            <w:pPr>
              <w:spacing w:line="360" w:lineRule="auto"/>
              <w:contextualSpacing/>
              <w:rPr>
                <w:rFonts w:ascii="Times New Roman" w:hAnsi="Times New Roman" w:cs="Times New Roman"/>
              </w:rPr>
            </w:pPr>
            <w:r>
              <w:rPr>
                <w:rFonts w:ascii="Times New Roman" w:hAnsi="Times New Roman" w:cs="Times New Roman"/>
              </w:rPr>
              <w:t>193.06***</w:t>
            </w:r>
          </w:p>
          <w:p w14:paraId="67604DDE" w14:textId="77777777" w:rsidR="001812BB" w:rsidRPr="006C23BA"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749835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37.87</w:t>
            </w:r>
          </w:p>
          <w:p w14:paraId="0E5053F8"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w:t>
            </w:r>
            <w:r>
              <w:rPr>
                <w:rFonts w:ascii="Times New Roman" w:hAnsi="Times New Roman" w:cs="Times New Roman"/>
              </w:rPr>
              <w:t>.00</w:t>
            </w:r>
          </w:p>
        </w:tc>
      </w:tr>
      <w:tr w:rsidR="001812BB" w:rsidRPr="006C23BA" w14:paraId="21E1BDC5" w14:textId="77777777" w:rsidTr="00EA499C">
        <w:tc>
          <w:tcPr>
            <w:tcW w:w="1558" w:type="dxa"/>
            <w:tcBorders>
              <w:bottom w:val="single" w:sz="4" w:space="0" w:color="auto"/>
            </w:tcBorders>
          </w:tcPr>
          <w:p w14:paraId="58AB7AA0" w14:textId="77777777" w:rsidR="001812BB" w:rsidRPr="0068550D" w:rsidRDefault="001812BB" w:rsidP="00441FA8">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458C3A5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X3B</w:t>
            </w:r>
          </w:p>
          <w:p w14:paraId="2FA723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39FF3912"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0F3D289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384A82B8"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1D8595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28BA976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194E3EC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PB</w:t>
            </w:r>
          </w:p>
          <w:p w14:paraId="69CA35C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y</w:t>
            </w:r>
            <w:proofErr w:type="spellEnd"/>
          </w:p>
          <w:p w14:paraId="0D7DC79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2D5EE3D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y</w:t>
            </w:r>
            <w:proofErr w:type="spellEnd"/>
          </w:p>
          <w:p w14:paraId="2C569B5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y</w:t>
            </w:r>
            <w:proofErr w:type="spellEnd"/>
          </w:p>
          <w:p w14:paraId="119277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3B061997" w14:textId="77777777" w:rsidR="001812BB" w:rsidRPr="00E23B0C"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7410855A" w14:textId="77777777" w:rsidR="001812BB"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38D8C32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10***</w:t>
            </w:r>
          </w:p>
          <w:p w14:paraId="6EC4B4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0B55DE1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783624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4***</w:t>
            </w:r>
          </w:p>
          <w:p w14:paraId="5019637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908EF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6CF0DC4"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5***</w:t>
            </w:r>
          </w:p>
          <w:p w14:paraId="304FF5F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69ADAF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DCE38D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7***</w:t>
            </w:r>
          </w:p>
          <w:p w14:paraId="6B66D85B"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38715DD"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505EB466"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0</w:t>
            </w:r>
          </w:p>
          <w:p w14:paraId="5C3B8339" w14:textId="77777777" w:rsidR="001812BB"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w:t>
            </w:r>
            <w:r>
              <w:rPr>
                <w:rFonts w:ascii="Times New Roman" w:hAnsi="Times New Roman" w:cs="Times New Roman"/>
              </w:rPr>
              <w:t>1</w:t>
            </w:r>
          </w:p>
          <w:p w14:paraId="7225F73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589430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DDD6C2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28A599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709B34BD"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D433CC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677FA3E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26BF3680"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09A89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3A21AA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4CE65FF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CFBC5D8"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1</w:t>
            </w:r>
          </w:p>
        </w:tc>
      </w:tr>
      <w:tr w:rsidR="001812BB" w:rsidRPr="006C23BA" w14:paraId="7C47E318" w14:textId="77777777" w:rsidTr="00EA499C">
        <w:tc>
          <w:tcPr>
            <w:tcW w:w="1558" w:type="dxa"/>
            <w:tcBorders>
              <w:bottom w:val="single" w:sz="4" w:space="0" w:color="auto"/>
            </w:tcBorders>
          </w:tcPr>
          <w:p w14:paraId="6C3A014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N</w:t>
            </w:r>
          </w:p>
          <w:p w14:paraId="08503BB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910A2FF" w14:textId="73E5848D"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918</w:t>
            </w:r>
          </w:p>
          <w:p w14:paraId="5E49C23D" w14:textId="3B86C294"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0.81</w:t>
            </w:r>
          </w:p>
        </w:tc>
        <w:tc>
          <w:tcPr>
            <w:tcW w:w="1558" w:type="dxa"/>
            <w:tcBorders>
              <w:bottom w:val="single" w:sz="4" w:space="0" w:color="auto"/>
            </w:tcBorders>
          </w:tcPr>
          <w:p w14:paraId="714B9960" w14:textId="471B14B7" w:rsidR="001812BB" w:rsidRPr="006C23BA" w:rsidRDefault="001812BB" w:rsidP="00441FA8">
            <w:pPr>
              <w:spacing w:line="360" w:lineRule="auto"/>
              <w:contextualSpacing/>
              <w:rPr>
                <w:rFonts w:ascii="Times New Roman" w:hAnsi="Times New Roman" w:cs="Times New Roman"/>
              </w:rPr>
            </w:pPr>
          </w:p>
        </w:tc>
      </w:tr>
    </w:tbl>
    <w:p w14:paraId="6CE00D39" w14:textId="77777777" w:rsidR="001812BB" w:rsidRPr="00B31EA2" w:rsidRDefault="001812BB" w:rsidP="00441FA8">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61447891" w14:textId="3B2D0A90" w:rsidR="00AF5107" w:rsidRPr="00AF5107" w:rsidRDefault="00AF5107" w:rsidP="00AF5107">
      <w:pPr>
        <w:rPr>
          <w:rFonts w:ascii="Times New Roman" w:hAnsi="Times New Roman" w:cs="Times New Roman"/>
          <w:b/>
          <w:bCs/>
        </w:rPr>
      </w:pPr>
    </w:p>
    <w:p w14:paraId="179B9FF5" w14:textId="1A088DF3" w:rsidR="00580076" w:rsidRPr="00580076" w:rsidRDefault="00AF5107" w:rsidP="00580076">
      <w:pPr>
        <w:rPr>
          <w:rFonts w:ascii="Times New Roman" w:hAnsi="Times New Roman" w:cs="Times New Roman"/>
        </w:rPr>
      </w:pPr>
      <w:r>
        <w:rPr>
          <w:rFonts w:ascii="Times New Roman" w:hAnsi="Times New Roman" w:cs="Times New Roman"/>
        </w:rPr>
        <w:br w:type="page"/>
      </w:r>
    </w:p>
    <w:p w14:paraId="48544801" w14:textId="20C485C3" w:rsidR="00580076" w:rsidRPr="00580076" w:rsidRDefault="00580076" w:rsidP="00580076">
      <w:pPr>
        <w:spacing w:line="480" w:lineRule="auto"/>
        <w:contextualSpacing/>
        <w:rPr>
          <w:rFonts w:ascii="Times New Roman" w:hAnsi="Times New Roman" w:cs="Times New Roman"/>
        </w:rPr>
      </w:pPr>
      <w:r>
        <w:rPr>
          <w:rFonts w:ascii="Times New Roman" w:hAnsi="Times New Roman" w:cs="Times New Roman"/>
        </w:rPr>
        <w:lastRenderedPageBreak/>
        <w:t xml:space="preserve">Table 2: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80076" w:rsidRPr="00580076" w14:paraId="78981FEF" w14:textId="77777777" w:rsidTr="00EA499C">
        <w:tc>
          <w:tcPr>
            <w:tcW w:w="1558" w:type="dxa"/>
            <w:tcBorders>
              <w:top w:val="single" w:sz="4" w:space="0" w:color="auto"/>
              <w:bottom w:val="single" w:sz="4" w:space="0" w:color="auto"/>
            </w:tcBorders>
          </w:tcPr>
          <w:p w14:paraId="645B2B92" w14:textId="77777777" w:rsidR="00580076" w:rsidRPr="00580076" w:rsidRDefault="00580076"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18A37EBF" w14:textId="6A0E3C5A"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r w:rsidR="00FA2AC3">
              <w:rPr>
                <w:rFonts w:ascii="Times New Roman" w:hAnsi="Times New Roman" w:cs="Times New Roman"/>
              </w:rPr>
              <w:t>A</w:t>
            </w:r>
          </w:p>
        </w:tc>
        <w:tc>
          <w:tcPr>
            <w:tcW w:w="1558" w:type="dxa"/>
            <w:tcBorders>
              <w:top w:val="single" w:sz="4" w:space="0" w:color="auto"/>
              <w:bottom w:val="single" w:sz="4" w:space="0" w:color="auto"/>
            </w:tcBorders>
          </w:tcPr>
          <w:p w14:paraId="53421EC8" w14:textId="3F2E4381"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2AA3BDBE" w14:textId="6CE07A89"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A</m:t>
                  </m:r>
                </m:sub>
              </m:sSub>
            </m:oMath>
          </w:p>
        </w:tc>
        <w:tc>
          <w:tcPr>
            <w:tcW w:w="1559" w:type="dxa"/>
            <w:tcBorders>
              <w:top w:val="single" w:sz="4" w:space="0" w:color="auto"/>
              <w:bottom w:val="single" w:sz="4" w:space="0" w:color="auto"/>
            </w:tcBorders>
          </w:tcPr>
          <w:p w14:paraId="66B2E8C1" w14:textId="7AC9CF54"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sub>
              </m:sSub>
            </m:oMath>
          </w:p>
        </w:tc>
      </w:tr>
      <w:tr w:rsidR="00D41C23" w:rsidRPr="00580076" w14:paraId="22F9B18E" w14:textId="77777777" w:rsidTr="00EA499C">
        <w:tc>
          <w:tcPr>
            <w:tcW w:w="1558" w:type="dxa"/>
            <w:tcBorders>
              <w:top w:val="single" w:sz="4" w:space="0" w:color="auto"/>
            </w:tcBorders>
          </w:tcPr>
          <w:p w14:paraId="1C6479E8"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onstant</w:t>
            </w:r>
          </w:p>
          <w:p w14:paraId="7F0DFC45" w14:textId="55A58B40"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3D3D36DC" w14:textId="77777777" w:rsidR="00D41C23" w:rsidRPr="00AF5107"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456.86*</w:t>
            </w:r>
          </w:p>
          <w:p w14:paraId="03B911DA" w14:textId="706E7AB3"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6DEE7B1C" w14:textId="3AB2A804"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70F5D3BC" w14:textId="65781B1C" w:rsidR="00D41C23" w:rsidRPr="00580076" w:rsidRDefault="00D41C23" w:rsidP="00D41C23">
            <w:pPr>
              <w:spacing w:line="360" w:lineRule="auto"/>
              <w:contextualSpacing/>
              <w:jc w:val="center"/>
              <w:rPr>
                <w:rFonts w:ascii="Times New Roman" w:hAnsi="Times New Roman" w:cs="Times New Roman"/>
              </w:rPr>
            </w:pPr>
          </w:p>
        </w:tc>
        <w:tc>
          <w:tcPr>
            <w:tcW w:w="1558" w:type="dxa"/>
            <w:tcBorders>
              <w:top w:val="single" w:sz="4" w:space="0" w:color="auto"/>
            </w:tcBorders>
          </w:tcPr>
          <w:p w14:paraId="21C8C929" w14:textId="4F728B86" w:rsidR="00D41C23" w:rsidRPr="00580076" w:rsidRDefault="001F473F" w:rsidP="00D41C23">
            <w:pPr>
              <w:spacing w:line="360" w:lineRule="auto"/>
              <w:contextualSpacing/>
              <w:jc w:val="center"/>
              <w:rPr>
                <w:rFonts w:ascii="Times New Roman" w:hAnsi="Times New Roman" w:cs="Times New Roman"/>
              </w:rPr>
            </w:pPr>
            <w:r>
              <w:rPr>
                <w:rFonts w:ascii="Times New Roman" w:hAnsi="Times New Roman" w:cs="Times New Roman"/>
              </w:rPr>
              <w:t>227.90</w:t>
            </w:r>
          </w:p>
          <w:p w14:paraId="2ED9F918" w14:textId="601E7E0B"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tc>
        <w:tc>
          <w:tcPr>
            <w:tcW w:w="1559" w:type="dxa"/>
            <w:tcBorders>
              <w:top w:val="single" w:sz="4" w:space="0" w:color="auto"/>
            </w:tcBorders>
          </w:tcPr>
          <w:p w14:paraId="7B35E754" w14:textId="3A26D5AF"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5DF88B02" w14:textId="45730EDE" w:rsidR="00D41C23" w:rsidRPr="00580076" w:rsidRDefault="00D41C23" w:rsidP="00D41C23">
            <w:pPr>
              <w:spacing w:line="360" w:lineRule="auto"/>
              <w:contextualSpacing/>
              <w:jc w:val="center"/>
              <w:rPr>
                <w:rFonts w:ascii="Times New Roman" w:hAnsi="Times New Roman" w:cs="Times New Roman"/>
              </w:rPr>
            </w:pPr>
          </w:p>
        </w:tc>
      </w:tr>
      <w:tr w:rsidR="00D41C23" w:rsidRPr="00580076" w14:paraId="2260774B" w14:textId="77777777" w:rsidTr="00EA499C">
        <w:tc>
          <w:tcPr>
            <w:tcW w:w="1558" w:type="dxa"/>
            <w:tcBorders>
              <w:bottom w:val="single" w:sz="4" w:space="0" w:color="auto"/>
            </w:tcBorders>
          </w:tcPr>
          <w:p w14:paraId="76B284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B</w:t>
            </w:r>
          </w:p>
          <w:p w14:paraId="39996DEA" w14:textId="77777777" w:rsidR="00D41C23" w:rsidRDefault="00D41C23" w:rsidP="00D41C23">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4E1A8E56"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w:t>
            </w:r>
          </w:p>
          <w:p w14:paraId="6BD35B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R</w:t>
            </w:r>
          </w:p>
          <w:p w14:paraId="26662FF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IBB</w:t>
            </w:r>
          </w:p>
          <w:p w14:paraId="394A334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FP</w:t>
            </w:r>
          </w:p>
          <w:p w14:paraId="6E9EE96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F</w:t>
            </w:r>
          </w:p>
          <w:p w14:paraId="616C61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WP</w:t>
            </w:r>
          </w:p>
          <w:p w14:paraId="15EC9E57"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1B</w:t>
            </w:r>
          </w:p>
          <w:p w14:paraId="31833DAF"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2B</w:t>
            </w:r>
          </w:p>
          <w:p w14:paraId="12E220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3B</w:t>
            </w:r>
          </w:p>
          <w:p w14:paraId="0801708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B</w:t>
            </w:r>
          </w:p>
          <w:p w14:paraId="3A478AFE"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S</w:t>
            </w:r>
          </w:p>
          <w:p w14:paraId="601D68A7" w14:textId="65AC0DD5"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6344C73A" w14:textId="4BCBB6AB"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39379E">
              <w:rPr>
                <w:rFonts w:ascii="Times New Roman" w:hAnsi="Times New Roman" w:cs="Times New Roman"/>
              </w:rPr>
              <w:t>14***</w:t>
            </w:r>
          </w:p>
          <w:p w14:paraId="7C6F2766" w14:textId="77777777" w:rsidR="00D41C23"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46***</w:t>
            </w:r>
          </w:p>
          <w:p w14:paraId="57FABC2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3***</w:t>
            </w:r>
          </w:p>
          <w:p w14:paraId="48F74555"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86***</w:t>
            </w:r>
          </w:p>
          <w:p w14:paraId="4E3F530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16**</w:t>
            </w:r>
          </w:p>
          <w:p w14:paraId="1348B2A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35***</w:t>
            </w:r>
          </w:p>
          <w:p w14:paraId="3BBA01C3"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59***</w:t>
            </w:r>
          </w:p>
          <w:p w14:paraId="609BDFE0" w14:textId="7E4A3D49" w:rsidR="0039379E" w:rsidRPr="00580076"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4***</w:t>
            </w:r>
          </w:p>
        </w:tc>
        <w:tc>
          <w:tcPr>
            <w:tcW w:w="1558" w:type="dxa"/>
            <w:tcBorders>
              <w:bottom w:val="single" w:sz="4" w:space="0" w:color="auto"/>
            </w:tcBorders>
          </w:tcPr>
          <w:p w14:paraId="56E86C1D" w14:textId="64A9565F"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5E412B">
              <w:rPr>
                <w:rFonts w:ascii="Times New Roman" w:hAnsi="Times New Roman" w:cs="Times New Roman"/>
              </w:rPr>
              <w:t>20***</w:t>
            </w:r>
          </w:p>
          <w:p w14:paraId="3325B89E" w14:textId="77777777" w:rsidR="00D41C23" w:rsidRDefault="00D41C23" w:rsidP="00D41C23">
            <w:pPr>
              <w:spacing w:line="360" w:lineRule="auto"/>
              <w:contextualSpacing/>
              <w:jc w:val="center"/>
              <w:rPr>
                <w:rFonts w:ascii="Times New Roman" w:hAnsi="Times New Roman" w:cs="Times New Roman"/>
              </w:rPr>
            </w:pPr>
          </w:p>
          <w:p w14:paraId="2AD5101D" w14:textId="77777777" w:rsidR="006A6443" w:rsidRDefault="006A6443" w:rsidP="00D41C23">
            <w:pPr>
              <w:spacing w:line="360" w:lineRule="auto"/>
              <w:contextualSpacing/>
              <w:jc w:val="center"/>
              <w:rPr>
                <w:rFonts w:ascii="Times New Roman" w:hAnsi="Times New Roman" w:cs="Times New Roman"/>
              </w:rPr>
            </w:pPr>
          </w:p>
          <w:p w14:paraId="2A63684A"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1.42***</w:t>
            </w:r>
          </w:p>
          <w:p w14:paraId="449FDF42" w14:textId="77777777" w:rsidR="006A6443" w:rsidRDefault="006A6443" w:rsidP="00D41C23">
            <w:pPr>
              <w:spacing w:line="360" w:lineRule="auto"/>
              <w:contextualSpacing/>
              <w:jc w:val="center"/>
              <w:rPr>
                <w:rFonts w:ascii="Times New Roman" w:hAnsi="Times New Roman" w:cs="Times New Roman"/>
              </w:rPr>
            </w:pPr>
          </w:p>
          <w:p w14:paraId="1C8924E5" w14:textId="77777777" w:rsidR="006A6443" w:rsidRDefault="006A6443" w:rsidP="00D41C23">
            <w:pPr>
              <w:spacing w:line="360" w:lineRule="auto"/>
              <w:contextualSpacing/>
              <w:jc w:val="center"/>
              <w:rPr>
                <w:rFonts w:ascii="Times New Roman" w:hAnsi="Times New Roman" w:cs="Times New Roman"/>
              </w:rPr>
            </w:pPr>
          </w:p>
          <w:p w14:paraId="70FBA4BC"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0.75***</w:t>
            </w:r>
          </w:p>
          <w:p w14:paraId="6D0E79CC" w14:textId="77777777" w:rsidR="004C1696" w:rsidRDefault="004C1696" w:rsidP="00D41C23">
            <w:pPr>
              <w:spacing w:line="360" w:lineRule="auto"/>
              <w:contextualSpacing/>
              <w:jc w:val="center"/>
              <w:rPr>
                <w:rFonts w:ascii="Times New Roman" w:hAnsi="Times New Roman" w:cs="Times New Roman"/>
              </w:rPr>
            </w:pPr>
          </w:p>
          <w:p w14:paraId="1C51B79B"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7***</w:t>
            </w:r>
          </w:p>
          <w:p w14:paraId="0E150E9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71***</w:t>
            </w:r>
          </w:p>
          <w:p w14:paraId="4CD3682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1.10***</w:t>
            </w:r>
          </w:p>
          <w:p w14:paraId="7BD238D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31***</w:t>
            </w:r>
          </w:p>
          <w:p w14:paraId="554E671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17*</w:t>
            </w:r>
          </w:p>
          <w:p w14:paraId="2D888946" w14:textId="2E7416EA" w:rsidR="004C1696" w:rsidRPr="0058007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2***</w:t>
            </w:r>
          </w:p>
        </w:tc>
        <w:tc>
          <w:tcPr>
            <w:tcW w:w="1558" w:type="dxa"/>
            <w:tcBorders>
              <w:bottom w:val="single" w:sz="4" w:space="0" w:color="auto"/>
            </w:tcBorders>
          </w:tcPr>
          <w:p w14:paraId="6A071C1E" w14:textId="177AC3CA"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3</w:t>
            </w:r>
          </w:p>
          <w:p w14:paraId="3EAA0905" w14:textId="77777777" w:rsidR="00D41C23"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1</w:t>
            </w:r>
          </w:p>
          <w:p w14:paraId="10929CBB"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26C8CF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A8E6623"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5</w:t>
            </w:r>
          </w:p>
          <w:p w14:paraId="137386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08815697"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2DCE9500" w14:textId="435EB7FF" w:rsidR="00FC6A5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7</w:t>
            </w:r>
          </w:p>
        </w:tc>
        <w:tc>
          <w:tcPr>
            <w:tcW w:w="1559" w:type="dxa"/>
            <w:tcBorders>
              <w:bottom w:val="single" w:sz="4" w:space="0" w:color="auto"/>
            </w:tcBorders>
          </w:tcPr>
          <w:p w14:paraId="6936DC44" w14:textId="343FE5F4"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A748C5">
              <w:rPr>
                <w:rFonts w:ascii="Times New Roman" w:hAnsi="Times New Roman" w:cs="Times New Roman"/>
              </w:rPr>
              <w:t>2</w:t>
            </w:r>
          </w:p>
          <w:p w14:paraId="52305FC0" w14:textId="77777777" w:rsidR="00D41C23" w:rsidRDefault="00D41C23" w:rsidP="00D41C23">
            <w:pPr>
              <w:spacing w:line="360" w:lineRule="auto"/>
              <w:contextualSpacing/>
              <w:jc w:val="center"/>
              <w:rPr>
                <w:rFonts w:ascii="Times New Roman" w:hAnsi="Times New Roman" w:cs="Times New Roman"/>
              </w:rPr>
            </w:pPr>
          </w:p>
          <w:p w14:paraId="47725B96" w14:textId="77777777" w:rsidR="00A748C5" w:rsidRDefault="00A748C5" w:rsidP="00D41C23">
            <w:pPr>
              <w:spacing w:line="360" w:lineRule="auto"/>
              <w:contextualSpacing/>
              <w:jc w:val="center"/>
              <w:rPr>
                <w:rFonts w:ascii="Times New Roman" w:hAnsi="Times New Roman" w:cs="Times New Roman"/>
              </w:rPr>
            </w:pPr>
          </w:p>
          <w:p w14:paraId="57B319B8"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356D82B0" w14:textId="77777777" w:rsidR="00A748C5" w:rsidRDefault="00A748C5" w:rsidP="00D41C23">
            <w:pPr>
              <w:spacing w:line="360" w:lineRule="auto"/>
              <w:contextualSpacing/>
              <w:jc w:val="center"/>
              <w:rPr>
                <w:rFonts w:ascii="Times New Roman" w:hAnsi="Times New Roman" w:cs="Times New Roman"/>
              </w:rPr>
            </w:pPr>
          </w:p>
          <w:p w14:paraId="1134F4BE" w14:textId="77777777" w:rsidR="00A748C5" w:rsidRDefault="00A748C5" w:rsidP="00D41C23">
            <w:pPr>
              <w:spacing w:line="360" w:lineRule="auto"/>
              <w:contextualSpacing/>
              <w:jc w:val="center"/>
              <w:rPr>
                <w:rFonts w:ascii="Times New Roman" w:hAnsi="Times New Roman" w:cs="Times New Roman"/>
              </w:rPr>
            </w:pPr>
          </w:p>
          <w:p w14:paraId="33D11EC9"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4F802920" w14:textId="77777777" w:rsidR="00533B45" w:rsidRDefault="00533B45" w:rsidP="00D41C23">
            <w:pPr>
              <w:spacing w:line="360" w:lineRule="auto"/>
              <w:contextualSpacing/>
              <w:jc w:val="center"/>
              <w:rPr>
                <w:rFonts w:ascii="Times New Roman" w:hAnsi="Times New Roman" w:cs="Times New Roman"/>
              </w:rPr>
            </w:pPr>
          </w:p>
          <w:p w14:paraId="5E99FBE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5C30DCA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301EC21"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11</w:t>
            </w:r>
          </w:p>
          <w:p w14:paraId="293B3BEE"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5CAD10AB"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8</w:t>
            </w:r>
          </w:p>
          <w:p w14:paraId="78AD108A" w14:textId="67C23695" w:rsidR="00533B45" w:rsidRPr="00580076"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5</w:t>
            </w:r>
          </w:p>
        </w:tc>
      </w:tr>
      <w:tr w:rsidR="00B145A8" w:rsidRPr="00580076" w14:paraId="1CD6184A" w14:textId="77777777" w:rsidTr="00EA499C">
        <w:tc>
          <w:tcPr>
            <w:tcW w:w="1558" w:type="dxa"/>
            <w:tcBorders>
              <w:bottom w:val="single" w:sz="4" w:space="0" w:color="auto"/>
            </w:tcBorders>
          </w:tcPr>
          <w:p w14:paraId="56E861A0" w14:textId="77777777" w:rsidR="00B145A8" w:rsidRDefault="00B145A8" w:rsidP="00B145A8">
            <w:pPr>
              <w:spacing w:line="360" w:lineRule="auto"/>
              <w:contextualSpacing/>
              <w:rPr>
                <w:rFonts w:ascii="Times New Roman" w:hAnsi="Times New Roman" w:cs="Times New Roman"/>
              </w:rPr>
            </w:pPr>
            <w:r>
              <w:rPr>
                <w:rFonts w:ascii="Times New Roman" w:hAnsi="Times New Roman" w:cs="Times New Roman"/>
              </w:rPr>
              <w:t>N</w:t>
            </w:r>
          </w:p>
          <w:p w14:paraId="69CD4725" w14:textId="2BF6275E" w:rsidR="00B145A8" w:rsidRPr="00580076" w:rsidRDefault="00B145A8" w:rsidP="00B145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8D669DB"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45E5DA1C" w14:textId="24A7A936"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5</w:t>
            </w:r>
          </w:p>
        </w:tc>
        <w:tc>
          <w:tcPr>
            <w:tcW w:w="1558" w:type="dxa"/>
            <w:tcBorders>
              <w:bottom w:val="single" w:sz="4" w:space="0" w:color="auto"/>
            </w:tcBorders>
          </w:tcPr>
          <w:p w14:paraId="32B22625"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33006FCA" w14:textId="776E238B"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4</w:t>
            </w:r>
          </w:p>
        </w:tc>
        <w:tc>
          <w:tcPr>
            <w:tcW w:w="1558" w:type="dxa"/>
            <w:tcBorders>
              <w:bottom w:val="single" w:sz="4" w:space="0" w:color="auto"/>
            </w:tcBorders>
          </w:tcPr>
          <w:p w14:paraId="0D9B5248" w14:textId="353022BD" w:rsidR="00B145A8" w:rsidRPr="00580076" w:rsidRDefault="00B145A8" w:rsidP="00B145A8">
            <w:pPr>
              <w:spacing w:line="360" w:lineRule="auto"/>
              <w:contextualSpacing/>
              <w:jc w:val="center"/>
              <w:rPr>
                <w:rFonts w:ascii="Times New Roman" w:hAnsi="Times New Roman" w:cs="Times New Roman"/>
              </w:rPr>
            </w:pPr>
          </w:p>
        </w:tc>
        <w:tc>
          <w:tcPr>
            <w:tcW w:w="1559" w:type="dxa"/>
            <w:tcBorders>
              <w:bottom w:val="single" w:sz="4" w:space="0" w:color="auto"/>
            </w:tcBorders>
          </w:tcPr>
          <w:p w14:paraId="76FB2C0E" w14:textId="12B17BDD" w:rsidR="00B145A8" w:rsidRPr="00580076" w:rsidRDefault="00B145A8" w:rsidP="00B145A8">
            <w:pPr>
              <w:spacing w:line="360" w:lineRule="auto"/>
              <w:contextualSpacing/>
              <w:jc w:val="center"/>
              <w:rPr>
                <w:rFonts w:ascii="Times New Roman" w:hAnsi="Times New Roman" w:cs="Times New Roman"/>
              </w:rPr>
            </w:pPr>
          </w:p>
        </w:tc>
      </w:tr>
    </w:tbl>
    <w:p w14:paraId="5C6E8475" w14:textId="2139192F" w:rsidR="00580076" w:rsidRDefault="00E421E8" w:rsidP="00580076">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00580076" w:rsidRPr="00580076">
        <w:rPr>
          <w:rFonts w:ascii="Times New Roman" w:hAnsi="Times New Roman" w:cs="Times New Roman"/>
        </w:rPr>
        <w:t>.</w:t>
      </w:r>
    </w:p>
    <w:p w14:paraId="7CE05290" w14:textId="77777777" w:rsidR="009A7A2D" w:rsidRDefault="009A7A2D" w:rsidP="00580076">
      <w:pPr>
        <w:spacing w:line="480" w:lineRule="auto"/>
        <w:contextualSpacing/>
        <w:rPr>
          <w:rFonts w:ascii="Times New Roman" w:hAnsi="Times New Roman" w:cs="Times New Roman"/>
        </w:rPr>
      </w:pPr>
    </w:p>
    <w:p w14:paraId="18F549CB" w14:textId="77777777" w:rsidR="009A7A2D" w:rsidRDefault="009A7A2D">
      <w:pPr>
        <w:rPr>
          <w:rFonts w:ascii="Times New Roman" w:hAnsi="Times New Roman" w:cs="Times New Roman"/>
        </w:rPr>
      </w:pPr>
      <w:r>
        <w:rPr>
          <w:rFonts w:ascii="Times New Roman" w:hAnsi="Times New Roman" w:cs="Times New Roman"/>
        </w:rPr>
        <w:br w:type="page"/>
      </w:r>
    </w:p>
    <w:p w14:paraId="585EDE83" w14:textId="094A740F" w:rsidR="009A7A2D" w:rsidRPr="00580076" w:rsidRDefault="009A7A2D" w:rsidP="009A7A2D">
      <w:pPr>
        <w:spacing w:line="480" w:lineRule="auto"/>
        <w:contextualSpacing/>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9A7A2D" w:rsidRPr="00580076" w14:paraId="3032699F" w14:textId="77777777" w:rsidTr="00EA499C">
        <w:tc>
          <w:tcPr>
            <w:tcW w:w="1558" w:type="dxa"/>
            <w:tcBorders>
              <w:top w:val="single" w:sz="4" w:space="0" w:color="auto"/>
              <w:bottom w:val="single" w:sz="4" w:space="0" w:color="auto"/>
            </w:tcBorders>
          </w:tcPr>
          <w:p w14:paraId="4A8B2CD1" w14:textId="77777777" w:rsidR="009A7A2D" w:rsidRPr="00580076" w:rsidRDefault="009A7A2D"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584336F9" w14:textId="36266DC1"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WPCT</w:t>
            </w:r>
            <w:proofErr w:type="spellEnd"/>
          </w:p>
        </w:tc>
        <w:tc>
          <w:tcPr>
            <w:tcW w:w="1558" w:type="dxa"/>
            <w:tcBorders>
              <w:top w:val="single" w:sz="4" w:space="0" w:color="auto"/>
              <w:bottom w:val="single" w:sz="4" w:space="0" w:color="auto"/>
            </w:tcBorders>
          </w:tcPr>
          <w:p w14:paraId="25A0E1A0" w14:textId="7D0BFEBC"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R</w:t>
            </w:r>
            <w:proofErr w:type="spellEnd"/>
            <w:r>
              <w:rPr>
                <w:rFonts w:ascii="Times New Roman" w:hAnsi="Times New Roman" w:cs="Times New Roman"/>
              </w:rPr>
              <w:t>-RA</w:t>
            </w:r>
          </w:p>
        </w:tc>
        <w:tc>
          <w:tcPr>
            <w:tcW w:w="1558" w:type="dxa"/>
            <w:tcBorders>
              <w:top w:val="single" w:sz="4" w:space="0" w:color="auto"/>
              <w:bottom w:val="single" w:sz="4" w:space="0" w:color="auto"/>
            </w:tcBorders>
          </w:tcPr>
          <w:p w14:paraId="27FC7192" w14:textId="23190C1E"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WPCT</m:t>
                  </m:r>
                </m:sub>
              </m:sSub>
            </m:oMath>
          </w:p>
        </w:tc>
        <w:tc>
          <w:tcPr>
            <w:tcW w:w="1559" w:type="dxa"/>
            <w:tcBorders>
              <w:top w:val="single" w:sz="4" w:space="0" w:color="auto"/>
              <w:bottom w:val="single" w:sz="4" w:space="0" w:color="auto"/>
            </w:tcBorders>
          </w:tcPr>
          <w:p w14:paraId="1A9DBB98" w14:textId="7511626A"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R-RA</m:t>
                  </m:r>
                </m:sub>
              </m:sSub>
            </m:oMath>
          </w:p>
        </w:tc>
      </w:tr>
      <w:tr w:rsidR="009A7A2D" w:rsidRPr="00580076" w14:paraId="51944BB5" w14:textId="77777777" w:rsidTr="00EA499C">
        <w:tc>
          <w:tcPr>
            <w:tcW w:w="1558" w:type="dxa"/>
            <w:tcBorders>
              <w:top w:val="single" w:sz="4" w:space="0" w:color="auto"/>
            </w:tcBorders>
          </w:tcPr>
          <w:p w14:paraId="190AC378"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Constant</w:t>
            </w:r>
          </w:p>
          <w:p w14:paraId="4CF989BE" w14:textId="7FCAC4D0" w:rsidR="009A7A2D" w:rsidRPr="00580076" w:rsidRDefault="00D15602" w:rsidP="00EA499C">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tcBorders>
          </w:tcPr>
          <w:p w14:paraId="1C260BE0" w14:textId="23B6BA51" w:rsidR="009A7A2D" w:rsidRPr="00AF5107" w:rsidRDefault="00857E20" w:rsidP="00EA499C">
            <w:pPr>
              <w:spacing w:line="360" w:lineRule="auto"/>
              <w:contextualSpacing/>
              <w:jc w:val="center"/>
              <w:rPr>
                <w:rFonts w:ascii="Times New Roman" w:hAnsi="Times New Roman" w:cs="Times New Roman"/>
              </w:rPr>
            </w:pPr>
            <w:r>
              <w:rPr>
                <w:rFonts w:ascii="Times New Roman" w:hAnsi="Times New Roman" w:cs="Times New Roman"/>
              </w:rPr>
              <w:t>-3</w:t>
            </w:r>
            <w:r w:rsidR="00A10384">
              <w:rPr>
                <w:rFonts w:ascii="Times New Roman" w:hAnsi="Times New Roman" w:cs="Times New Roman"/>
              </w:rPr>
              <w:t>.</w:t>
            </w:r>
            <w:r>
              <w:rPr>
                <w:rFonts w:ascii="Times New Roman" w:hAnsi="Times New Roman" w:cs="Times New Roman"/>
              </w:rPr>
              <w:t>6e</w:t>
            </w:r>
            <w:r w:rsidR="00A10384">
              <w:rPr>
                <w:rFonts w:ascii="Times New Roman" w:hAnsi="Times New Roman" w:cs="Times New Roman"/>
              </w:rPr>
              <w:t>7</w:t>
            </w:r>
            <w:r>
              <w:rPr>
                <w:rFonts w:ascii="Times New Roman" w:hAnsi="Times New Roman" w:cs="Times New Roman"/>
              </w:rPr>
              <w:t>***</w:t>
            </w:r>
          </w:p>
          <w:p w14:paraId="7AA25FA5" w14:textId="706CBF8A" w:rsidR="009A7A2D" w:rsidRPr="00580076" w:rsidRDefault="005143E7" w:rsidP="005143E7">
            <w:pPr>
              <w:spacing w:line="360" w:lineRule="auto"/>
              <w:contextualSpacing/>
              <w:jc w:val="center"/>
              <w:rPr>
                <w:rFonts w:ascii="Times New Roman" w:hAnsi="Times New Roman" w:cs="Times New Roman"/>
              </w:rPr>
            </w:pPr>
            <w:r>
              <w:rPr>
                <w:rFonts w:ascii="Times New Roman" w:hAnsi="Times New Roman" w:cs="Times New Roman"/>
              </w:rPr>
              <w:t>40 959.27***</w:t>
            </w:r>
          </w:p>
        </w:tc>
        <w:tc>
          <w:tcPr>
            <w:tcW w:w="1558" w:type="dxa"/>
            <w:tcBorders>
              <w:top w:val="single" w:sz="4" w:space="0" w:color="auto"/>
            </w:tcBorders>
          </w:tcPr>
          <w:p w14:paraId="423C43E3" w14:textId="00DC4C21" w:rsidR="009A7A2D" w:rsidRPr="00580076" w:rsidRDefault="009A7A2D" w:rsidP="00EA499C">
            <w:pPr>
              <w:spacing w:line="360" w:lineRule="auto"/>
              <w:contextualSpacing/>
              <w:jc w:val="center"/>
              <w:rPr>
                <w:rFonts w:ascii="Times New Roman" w:hAnsi="Times New Roman" w:cs="Times New Roman"/>
              </w:rPr>
            </w:pPr>
          </w:p>
          <w:p w14:paraId="1D053A8D" w14:textId="77777777" w:rsidR="009A7A2D" w:rsidRPr="00580076" w:rsidRDefault="009A7A2D" w:rsidP="00EA499C">
            <w:pPr>
              <w:spacing w:line="360" w:lineRule="auto"/>
              <w:contextualSpacing/>
              <w:jc w:val="center"/>
              <w:rPr>
                <w:rFonts w:ascii="Times New Roman" w:hAnsi="Times New Roman" w:cs="Times New Roman"/>
              </w:rPr>
            </w:pPr>
          </w:p>
        </w:tc>
        <w:tc>
          <w:tcPr>
            <w:tcW w:w="1558" w:type="dxa"/>
            <w:tcBorders>
              <w:top w:val="single" w:sz="4" w:space="0" w:color="auto"/>
            </w:tcBorders>
          </w:tcPr>
          <w:p w14:paraId="76FCAEDA" w14:textId="6BAF81DA" w:rsidR="009A7A2D" w:rsidRDefault="005143E7" w:rsidP="00EA499C">
            <w:pPr>
              <w:spacing w:line="360" w:lineRule="auto"/>
              <w:contextualSpacing/>
              <w:jc w:val="center"/>
              <w:rPr>
                <w:rFonts w:ascii="Times New Roman" w:hAnsi="Times New Roman" w:cs="Times New Roman"/>
              </w:rPr>
            </w:pPr>
            <w:r>
              <w:rPr>
                <w:rFonts w:ascii="Times New Roman" w:hAnsi="Times New Roman" w:cs="Times New Roman"/>
              </w:rPr>
              <w:t>3.</w:t>
            </w:r>
            <w:r w:rsidR="00E33F28">
              <w:rPr>
                <w:rFonts w:ascii="Times New Roman" w:hAnsi="Times New Roman" w:cs="Times New Roman"/>
              </w:rPr>
              <w:t>7</w:t>
            </w:r>
            <w:r>
              <w:rPr>
                <w:rFonts w:ascii="Times New Roman" w:hAnsi="Times New Roman" w:cs="Times New Roman"/>
              </w:rPr>
              <w:t>e6</w:t>
            </w:r>
          </w:p>
          <w:p w14:paraId="69B8F176" w14:textId="62C00612" w:rsidR="003D4102"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449.63</w:t>
            </w:r>
          </w:p>
        </w:tc>
        <w:tc>
          <w:tcPr>
            <w:tcW w:w="1559" w:type="dxa"/>
            <w:tcBorders>
              <w:top w:val="single" w:sz="4" w:space="0" w:color="auto"/>
            </w:tcBorders>
          </w:tcPr>
          <w:p w14:paraId="77142464" w14:textId="1E613315" w:rsidR="009A7A2D" w:rsidRPr="00580076" w:rsidRDefault="009A7A2D" w:rsidP="00EA499C">
            <w:pPr>
              <w:spacing w:line="360" w:lineRule="auto"/>
              <w:contextualSpacing/>
              <w:jc w:val="center"/>
              <w:rPr>
                <w:rFonts w:ascii="Times New Roman" w:hAnsi="Times New Roman" w:cs="Times New Roman"/>
              </w:rPr>
            </w:pPr>
          </w:p>
          <w:p w14:paraId="5AC4F914" w14:textId="77777777" w:rsidR="009A7A2D" w:rsidRPr="00580076" w:rsidRDefault="009A7A2D" w:rsidP="00EA499C">
            <w:pPr>
              <w:spacing w:line="360" w:lineRule="auto"/>
              <w:contextualSpacing/>
              <w:jc w:val="center"/>
              <w:rPr>
                <w:rFonts w:ascii="Times New Roman" w:hAnsi="Times New Roman" w:cs="Times New Roman"/>
              </w:rPr>
            </w:pPr>
          </w:p>
        </w:tc>
      </w:tr>
      <w:tr w:rsidR="009A7A2D" w:rsidRPr="00580076" w14:paraId="6BD0ADC7" w14:textId="77777777" w:rsidTr="00EA499C">
        <w:tc>
          <w:tcPr>
            <w:tcW w:w="1558" w:type="dxa"/>
            <w:tcBorders>
              <w:bottom w:val="single" w:sz="4" w:space="0" w:color="auto"/>
            </w:tcBorders>
          </w:tcPr>
          <w:p w14:paraId="4129379E" w14:textId="641CF22C" w:rsidR="009A7A2D" w:rsidRDefault="00D15602" w:rsidP="00EA499C">
            <w:pPr>
              <w:spacing w:line="360" w:lineRule="auto"/>
              <w:contextualSpacing/>
              <w:rPr>
                <w:rFonts w:ascii="Times New Roman" w:hAnsi="Times New Roman" w:cs="Times New Roman"/>
              </w:rPr>
            </w:pPr>
            <w:r>
              <w:rPr>
                <w:rFonts w:ascii="Times New Roman" w:hAnsi="Times New Roman" w:cs="Times New Roman"/>
              </w:rPr>
              <w:t>R</w:t>
            </w:r>
          </w:p>
          <w:p w14:paraId="43A19E3E" w14:textId="3B2C6A0F" w:rsidR="009A7A2D" w:rsidRPr="00580076" w:rsidRDefault="00D15602" w:rsidP="00EA499C">
            <w:pPr>
              <w:spacing w:line="360" w:lineRule="auto"/>
              <w:contextualSpacing/>
              <w:rPr>
                <w:rFonts w:ascii="Times New Roman" w:hAnsi="Times New Roman" w:cs="Times New Roman"/>
              </w:rPr>
            </w:pPr>
            <w:r>
              <w:rPr>
                <w:rFonts w:ascii="Times New Roman" w:hAnsi="Times New Roman" w:cs="Times New Roman"/>
              </w:rPr>
              <w:t>RA</w:t>
            </w:r>
          </w:p>
        </w:tc>
        <w:tc>
          <w:tcPr>
            <w:tcW w:w="1558" w:type="dxa"/>
            <w:tcBorders>
              <w:bottom w:val="single" w:sz="4" w:space="0" w:color="auto"/>
            </w:tcBorders>
          </w:tcPr>
          <w:p w14:paraId="2A408FE9" w14:textId="6831A426" w:rsidR="009A7A2D" w:rsidRPr="00580076" w:rsidRDefault="009A7A2D" w:rsidP="00EA499C">
            <w:pPr>
              <w:spacing w:line="360" w:lineRule="auto"/>
              <w:contextualSpacing/>
              <w:jc w:val="center"/>
              <w:rPr>
                <w:rFonts w:ascii="Times New Roman" w:hAnsi="Times New Roman" w:cs="Times New Roman"/>
              </w:rPr>
            </w:pPr>
          </w:p>
          <w:p w14:paraId="703CA03C" w14:textId="1A7F52AB" w:rsidR="009A7A2D" w:rsidRPr="00580076" w:rsidRDefault="009A7A2D" w:rsidP="00D15602">
            <w:pPr>
              <w:spacing w:line="360" w:lineRule="auto"/>
              <w:contextualSpacing/>
              <w:jc w:val="center"/>
              <w:rPr>
                <w:rFonts w:ascii="Times New Roman" w:hAnsi="Times New Roman" w:cs="Times New Roman"/>
              </w:rPr>
            </w:pPr>
          </w:p>
        </w:tc>
        <w:tc>
          <w:tcPr>
            <w:tcW w:w="1558" w:type="dxa"/>
            <w:tcBorders>
              <w:bottom w:val="single" w:sz="4" w:space="0" w:color="auto"/>
            </w:tcBorders>
          </w:tcPr>
          <w:p w14:paraId="60DBFE27" w14:textId="19FAD38A" w:rsidR="009A7A2D"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801.92***</w:t>
            </w:r>
          </w:p>
          <w:p w14:paraId="2D06F31D" w14:textId="2AD6B323" w:rsidR="009A7A2D" w:rsidRPr="00580076" w:rsidRDefault="003D4102" w:rsidP="00D15602">
            <w:pPr>
              <w:spacing w:line="360" w:lineRule="auto"/>
              <w:contextualSpacing/>
              <w:rPr>
                <w:rFonts w:ascii="Times New Roman" w:hAnsi="Times New Roman" w:cs="Times New Roman"/>
              </w:rPr>
            </w:pPr>
            <w:r>
              <w:rPr>
                <w:rFonts w:ascii="Times New Roman" w:hAnsi="Times New Roman" w:cs="Times New Roman"/>
              </w:rPr>
              <w:t>-2575.09***</w:t>
            </w:r>
          </w:p>
        </w:tc>
        <w:tc>
          <w:tcPr>
            <w:tcW w:w="1558" w:type="dxa"/>
            <w:tcBorders>
              <w:bottom w:val="single" w:sz="4" w:space="0" w:color="auto"/>
            </w:tcBorders>
          </w:tcPr>
          <w:p w14:paraId="7EA96956" w14:textId="7F4E40E4" w:rsidR="009A7A2D" w:rsidRPr="00580076" w:rsidRDefault="009A7A2D" w:rsidP="00EA499C">
            <w:pPr>
              <w:spacing w:line="360" w:lineRule="auto"/>
              <w:contextualSpacing/>
              <w:jc w:val="center"/>
              <w:rPr>
                <w:rFonts w:ascii="Times New Roman" w:hAnsi="Times New Roman" w:cs="Times New Roman"/>
              </w:rPr>
            </w:pPr>
          </w:p>
          <w:p w14:paraId="49779EA1" w14:textId="4C6CB27E" w:rsidR="009A7A2D" w:rsidRPr="00580076" w:rsidRDefault="009A7A2D" w:rsidP="00D15602">
            <w:pPr>
              <w:spacing w:line="360" w:lineRule="auto"/>
              <w:contextualSpacing/>
              <w:jc w:val="center"/>
              <w:rPr>
                <w:rFonts w:ascii="Times New Roman" w:hAnsi="Times New Roman" w:cs="Times New Roman"/>
              </w:rPr>
            </w:pPr>
          </w:p>
        </w:tc>
        <w:tc>
          <w:tcPr>
            <w:tcW w:w="1559" w:type="dxa"/>
            <w:tcBorders>
              <w:bottom w:val="single" w:sz="4" w:space="0" w:color="auto"/>
            </w:tcBorders>
          </w:tcPr>
          <w:p w14:paraId="62D60ECD" w14:textId="0825E161" w:rsidR="009A7A2D" w:rsidRDefault="003D4102" w:rsidP="00D15602">
            <w:pPr>
              <w:spacing w:line="360" w:lineRule="auto"/>
              <w:contextualSpacing/>
              <w:jc w:val="center"/>
              <w:rPr>
                <w:rFonts w:ascii="Times New Roman" w:hAnsi="Times New Roman" w:cs="Times New Roman"/>
              </w:rPr>
            </w:pPr>
            <w:r>
              <w:rPr>
                <w:rFonts w:ascii="Times New Roman" w:hAnsi="Times New Roman" w:cs="Times New Roman"/>
              </w:rPr>
              <w:t>306.92</w:t>
            </w:r>
          </w:p>
          <w:p w14:paraId="78FBB80C" w14:textId="04760B69" w:rsidR="009A7A2D" w:rsidRPr="00580076" w:rsidRDefault="003D4102" w:rsidP="003D4102">
            <w:pPr>
              <w:spacing w:line="360" w:lineRule="auto"/>
              <w:contextualSpacing/>
              <w:jc w:val="center"/>
              <w:rPr>
                <w:rFonts w:ascii="Times New Roman" w:hAnsi="Times New Roman" w:cs="Times New Roman"/>
              </w:rPr>
            </w:pPr>
            <w:r>
              <w:rPr>
                <w:rFonts w:ascii="Times New Roman" w:hAnsi="Times New Roman" w:cs="Times New Roman"/>
              </w:rPr>
              <w:t>261.53</w:t>
            </w:r>
          </w:p>
        </w:tc>
      </w:tr>
      <w:tr w:rsidR="009A7A2D" w:rsidRPr="00580076" w14:paraId="7948E5FB" w14:textId="77777777" w:rsidTr="00EA499C">
        <w:tc>
          <w:tcPr>
            <w:tcW w:w="1558" w:type="dxa"/>
            <w:tcBorders>
              <w:bottom w:val="single" w:sz="4" w:space="0" w:color="auto"/>
            </w:tcBorders>
          </w:tcPr>
          <w:p w14:paraId="3FA78A3A"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N</w:t>
            </w:r>
          </w:p>
          <w:p w14:paraId="196EB24F" w14:textId="77777777" w:rsidR="009A7A2D" w:rsidRPr="00580076" w:rsidRDefault="009A7A2D"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46BB2F01"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16071CF2" w14:textId="2F3AF944"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7</w:t>
            </w:r>
          </w:p>
        </w:tc>
        <w:tc>
          <w:tcPr>
            <w:tcW w:w="1558" w:type="dxa"/>
            <w:tcBorders>
              <w:bottom w:val="single" w:sz="4" w:space="0" w:color="auto"/>
            </w:tcBorders>
          </w:tcPr>
          <w:p w14:paraId="29EE32C0"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321DCA7D" w14:textId="5F0A28B9"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9</w:t>
            </w:r>
          </w:p>
        </w:tc>
        <w:tc>
          <w:tcPr>
            <w:tcW w:w="1558" w:type="dxa"/>
            <w:tcBorders>
              <w:bottom w:val="single" w:sz="4" w:space="0" w:color="auto"/>
            </w:tcBorders>
          </w:tcPr>
          <w:p w14:paraId="3BEDF5FA" w14:textId="77777777" w:rsidR="009A7A2D" w:rsidRPr="00580076" w:rsidRDefault="009A7A2D" w:rsidP="00EA499C">
            <w:pPr>
              <w:spacing w:line="360" w:lineRule="auto"/>
              <w:contextualSpacing/>
              <w:jc w:val="center"/>
              <w:rPr>
                <w:rFonts w:ascii="Times New Roman" w:hAnsi="Times New Roman" w:cs="Times New Roman"/>
              </w:rPr>
            </w:pPr>
          </w:p>
        </w:tc>
        <w:tc>
          <w:tcPr>
            <w:tcW w:w="1559" w:type="dxa"/>
            <w:tcBorders>
              <w:bottom w:val="single" w:sz="4" w:space="0" w:color="auto"/>
            </w:tcBorders>
          </w:tcPr>
          <w:p w14:paraId="3302461F" w14:textId="77777777" w:rsidR="009A7A2D" w:rsidRPr="00580076" w:rsidRDefault="009A7A2D" w:rsidP="00EA499C">
            <w:pPr>
              <w:spacing w:line="360" w:lineRule="auto"/>
              <w:contextualSpacing/>
              <w:jc w:val="center"/>
              <w:rPr>
                <w:rFonts w:ascii="Times New Roman" w:hAnsi="Times New Roman" w:cs="Times New Roman"/>
              </w:rPr>
            </w:pPr>
          </w:p>
        </w:tc>
      </w:tr>
    </w:tbl>
    <w:p w14:paraId="7CABBC66" w14:textId="77777777" w:rsidR="009A7A2D" w:rsidRPr="00580076" w:rsidRDefault="009A7A2D" w:rsidP="009A7A2D">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580076">
        <w:rPr>
          <w:rFonts w:ascii="Times New Roman" w:hAnsi="Times New Roman" w:cs="Times New Roman"/>
        </w:rPr>
        <w:t>.</w:t>
      </w:r>
    </w:p>
    <w:p w14:paraId="7021B663" w14:textId="77777777" w:rsidR="009A7A2D" w:rsidRDefault="009A7A2D" w:rsidP="00580076">
      <w:pPr>
        <w:spacing w:line="480" w:lineRule="auto"/>
        <w:contextualSpacing/>
        <w:rPr>
          <w:rFonts w:ascii="Times New Roman" w:hAnsi="Times New Roman" w:cs="Times New Roman"/>
        </w:rPr>
      </w:pPr>
    </w:p>
    <w:p w14:paraId="2C3582A2" w14:textId="77777777" w:rsidR="005E18EF" w:rsidRDefault="005E18EF">
      <w:pPr>
        <w:rPr>
          <w:rFonts w:ascii="Times New Roman" w:hAnsi="Times New Roman" w:cs="Times New Roman"/>
        </w:rPr>
      </w:pPr>
      <w:r>
        <w:rPr>
          <w:rFonts w:ascii="Times New Roman" w:hAnsi="Times New Roman" w:cs="Times New Roman"/>
        </w:rPr>
        <w:br w:type="page"/>
      </w:r>
    </w:p>
    <w:p w14:paraId="69A41C78" w14:textId="425D77AE" w:rsidR="005E18EF" w:rsidRPr="00E23B0C" w:rsidRDefault="005E18EF" w:rsidP="005E18EF">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sidR="00530868">
        <w:rPr>
          <w:rFonts w:ascii="Times New Roman" w:hAnsi="Times New Roman" w:cs="Times New Roman"/>
        </w:rPr>
        <w:t>4</w:t>
      </w:r>
      <w:r>
        <w:rPr>
          <w:rFonts w:ascii="Times New Roman" w:hAnsi="Times New Roman" w:cs="Times New Roman"/>
        </w:rPr>
        <w:t xml:space="preserve">: </w:t>
      </w:r>
      <w:r w:rsidR="00530868">
        <w:rPr>
          <w:rFonts w:ascii="Times New Roman" w:hAnsi="Times New Roman" w:cs="Times New Roman"/>
          <w:i/>
          <w:iCs/>
        </w:rPr>
        <w:t>Team Cost</w:t>
      </w:r>
      <w:r>
        <w:rPr>
          <w:rFonts w:ascii="Times New Roman" w:hAnsi="Times New Roman" w:cs="Times New Roman"/>
          <w:i/>
          <w:iCs/>
        </w:rPr>
        <w:t xml:space="preserv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5E18EF" w:rsidRPr="006C23BA" w14:paraId="0BFB1DA1" w14:textId="77777777" w:rsidTr="00EA499C">
        <w:tc>
          <w:tcPr>
            <w:tcW w:w="1558" w:type="dxa"/>
            <w:tcBorders>
              <w:top w:val="single" w:sz="4" w:space="0" w:color="auto"/>
              <w:bottom w:val="single" w:sz="4" w:space="0" w:color="auto"/>
            </w:tcBorders>
          </w:tcPr>
          <w:p w14:paraId="57E50866"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088024F9" w14:textId="78E2FCE8" w:rsidR="005E18EF" w:rsidRPr="006C23BA" w:rsidRDefault="008F6502" w:rsidP="00EA499C">
            <w:pPr>
              <w:spacing w:line="360" w:lineRule="auto"/>
              <w:contextualSpacing/>
              <w:rPr>
                <w:rFonts w:ascii="Times New Roman" w:hAnsi="Times New Roman" w:cs="Times New Roman"/>
              </w:rPr>
            </w:pPr>
            <w:proofErr w:type="spellStart"/>
            <w:r>
              <w:rPr>
                <w:rFonts w:ascii="Times New Roman" w:hAnsi="Times New Roman" w:cs="Times New Roman"/>
              </w:rPr>
              <w:t>AttCost</w:t>
            </w:r>
            <w:proofErr w:type="spellEnd"/>
          </w:p>
        </w:tc>
        <w:tc>
          <w:tcPr>
            <w:tcW w:w="1558" w:type="dxa"/>
            <w:tcBorders>
              <w:top w:val="single" w:sz="4" w:space="0" w:color="auto"/>
              <w:bottom w:val="single" w:sz="4" w:space="0" w:color="auto"/>
            </w:tcBorders>
          </w:tcPr>
          <w:p w14:paraId="371717DC"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SE</w:t>
            </w:r>
          </w:p>
        </w:tc>
      </w:tr>
      <w:tr w:rsidR="005E18EF" w:rsidRPr="006C23BA" w14:paraId="3A7C93F0" w14:textId="77777777" w:rsidTr="00EA499C">
        <w:tc>
          <w:tcPr>
            <w:tcW w:w="1558" w:type="dxa"/>
            <w:tcBorders>
              <w:top w:val="single" w:sz="4" w:space="0" w:color="auto"/>
            </w:tcBorders>
          </w:tcPr>
          <w:p w14:paraId="5F041B10" w14:textId="191E903E"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Constant</w:t>
            </w:r>
          </w:p>
        </w:tc>
        <w:tc>
          <w:tcPr>
            <w:tcW w:w="1558" w:type="dxa"/>
            <w:tcBorders>
              <w:top w:val="single" w:sz="4" w:space="0" w:color="auto"/>
            </w:tcBorders>
          </w:tcPr>
          <w:p w14:paraId="7E5C5E5B" w14:textId="1CFEA184"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4.2e7</w:t>
            </w:r>
            <w:r w:rsidR="005E18EF">
              <w:rPr>
                <w:rFonts w:ascii="Times New Roman" w:hAnsi="Times New Roman" w:cs="Times New Roman"/>
              </w:rPr>
              <w:t>***</w:t>
            </w:r>
          </w:p>
        </w:tc>
        <w:tc>
          <w:tcPr>
            <w:tcW w:w="1558" w:type="dxa"/>
            <w:tcBorders>
              <w:top w:val="single" w:sz="4" w:space="0" w:color="auto"/>
            </w:tcBorders>
          </w:tcPr>
          <w:p w14:paraId="72A83816" w14:textId="6ECBCBB2"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5.5e6</w:t>
            </w:r>
          </w:p>
        </w:tc>
      </w:tr>
      <w:tr w:rsidR="005E18EF" w:rsidRPr="006C23BA" w14:paraId="5FFD0AD9" w14:textId="77777777" w:rsidTr="00EA499C">
        <w:tc>
          <w:tcPr>
            <w:tcW w:w="1558" w:type="dxa"/>
            <w:tcBorders>
              <w:bottom w:val="single" w:sz="4" w:space="0" w:color="auto"/>
            </w:tcBorders>
          </w:tcPr>
          <w:p w14:paraId="21341920" w14:textId="616F2165"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Team Cost</w:t>
            </w:r>
          </w:p>
        </w:tc>
        <w:tc>
          <w:tcPr>
            <w:tcW w:w="1558" w:type="dxa"/>
            <w:tcBorders>
              <w:bottom w:val="single" w:sz="4" w:space="0" w:color="auto"/>
            </w:tcBorders>
          </w:tcPr>
          <w:p w14:paraId="4C85EBEB" w14:textId="3F832920" w:rsidR="005E18EF" w:rsidRPr="006C23BA" w:rsidRDefault="005E18EF" w:rsidP="00EA499C">
            <w:pPr>
              <w:spacing w:line="360" w:lineRule="auto"/>
              <w:contextualSpacing/>
              <w:rPr>
                <w:rFonts w:ascii="Times New Roman" w:hAnsi="Times New Roman" w:cs="Times New Roman"/>
              </w:rPr>
            </w:pPr>
            <w:r w:rsidRPr="00E23B0C">
              <w:rPr>
                <w:rFonts w:ascii="Times New Roman" w:hAnsi="Times New Roman" w:cs="Times New Roman"/>
              </w:rPr>
              <w:t>0.0</w:t>
            </w:r>
            <w:r w:rsidR="00530868">
              <w:rPr>
                <w:rFonts w:ascii="Times New Roman" w:hAnsi="Times New Roman" w:cs="Times New Roman"/>
              </w:rPr>
              <w:t>1</w:t>
            </w:r>
            <w:r>
              <w:rPr>
                <w:rFonts w:ascii="Times New Roman" w:hAnsi="Times New Roman" w:cs="Times New Roman"/>
              </w:rPr>
              <w:t>***</w:t>
            </w:r>
          </w:p>
        </w:tc>
        <w:tc>
          <w:tcPr>
            <w:tcW w:w="1558" w:type="dxa"/>
            <w:tcBorders>
              <w:bottom w:val="single" w:sz="4" w:space="0" w:color="auto"/>
            </w:tcBorders>
          </w:tcPr>
          <w:p w14:paraId="1528F99F" w14:textId="6AD270C4"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0.00</w:t>
            </w:r>
          </w:p>
        </w:tc>
      </w:tr>
      <w:tr w:rsidR="005E18EF" w:rsidRPr="006C23BA" w14:paraId="00F89853" w14:textId="77777777" w:rsidTr="00EA499C">
        <w:tc>
          <w:tcPr>
            <w:tcW w:w="1558" w:type="dxa"/>
            <w:tcBorders>
              <w:bottom w:val="single" w:sz="4" w:space="0" w:color="auto"/>
            </w:tcBorders>
          </w:tcPr>
          <w:p w14:paraId="0996089E" w14:textId="77777777" w:rsidR="005E18EF" w:rsidRDefault="005E18EF" w:rsidP="00EA499C">
            <w:pPr>
              <w:spacing w:line="360" w:lineRule="auto"/>
              <w:contextualSpacing/>
              <w:rPr>
                <w:rFonts w:ascii="Times New Roman" w:hAnsi="Times New Roman" w:cs="Times New Roman"/>
              </w:rPr>
            </w:pPr>
            <w:r>
              <w:rPr>
                <w:rFonts w:ascii="Times New Roman" w:hAnsi="Times New Roman" w:cs="Times New Roman"/>
              </w:rPr>
              <w:t>N</w:t>
            </w:r>
          </w:p>
          <w:p w14:paraId="5BD54A72"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095E855"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918</w:t>
            </w:r>
          </w:p>
          <w:p w14:paraId="31FED474" w14:textId="459D2652"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0.</w:t>
            </w:r>
            <w:r w:rsidR="00530868">
              <w:rPr>
                <w:rFonts w:ascii="Times New Roman" w:hAnsi="Times New Roman" w:cs="Times New Roman"/>
              </w:rPr>
              <w:t>59</w:t>
            </w:r>
          </w:p>
        </w:tc>
        <w:tc>
          <w:tcPr>
            <w:tcW w:w="1558" w:type="dxa"/>
            <w:tcBorders>
              <w:bottom w:val="single" w:sz="4" w:space="0" w:color="auto"/>
            </w:tcBorders>
          </w:tcPr>
          <w:p w14:paraId="18293C3C" w14:textId="77777777" w:rsidR="005E18EF" w:rsidRPr="006C23BA" w:rsidRDefault="005E18EF" w:rsidP="00EA499C">
            <w:pPr>
              <w:spacing w:line="360" w:lineRule="auto"/>
              <w:contextualSpacing/>
              <w:rPr>
                <w:rFonts w:ascii="Times New Roman" w:hAnsi="Times New Roman" w:cs="Times New Roman"/>
              </w:rPr>
            </w:pPr>
          </w:p>
        </w:tc>
      </w:tr>
    </w:tbl>
    <w:p w14:paraId="5BF8696A" w14:textId="77777777" w:rsidR="005E18EF" w:rsidRPr="00B31EA2" w:rsidRDefault="005E18EF" w:rsidP="005E18EF">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bookmarkEnd w:id="45"/>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46"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7" w:name="fig-LeagueWPCT"/>
            <w:r w:rsidRPr="00ED6BF5">
              <w:rPr>
                <w:rFonts w:ascii="Times New Roman" w:hAnsi="Times New Roman" w:cs="Times New Roman"/>
                <w:noProof/>
                <w:color w:val="000000" w:themeColor="text1"/>
              </w:rPr>
              <w:drawing>
                <wp:inline distT="0" distB="0" distL="0" distR="0" wp14:anchorId="03499A16" wp14:editId="627CEB3C">
                  <wp:extent cx="7160978" cy="3938537"/>
                  <wp:effectExtent l="0" t="1612900" r="0" b="1598930"/>
                  <wp:docPr id="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rot="16200000">
                            <a:off x="0" y="0"/>
                            <a:ext cx="7284246" cy="4006335"/>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47"/>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8" w:name="fig-ContractWPCT"/>
            <w:r w:rsidRPr="00ED6BF5">
              <w:rPr>
                <w:rFonts w:ascii="Times New Roman" w:hAnsi="Times New Roman" w:cs="Times New Roman"/>
                <w:noProof/>
                <w:color w:val="000000" w:themeColor="text1"/>
              </w:rPr>
              <w:lastRenderedPageBreak/>
              <w:drawing>
                <wp:inline distT="0" distB="0" distL="0" distR="0" wp14:anchorId="22AE89FA" wp14:editId="2CB1F2F9">
                  <wp:extent cx="7483948" cy="4116171"/>
                  <wp:effectExtent l="0" t="1689100" r="0" b="167513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rot="16200000">
                            <a:off x="0" y="0"/>
                            <a:ext cx="7521858" cy="4137022"/>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48"/>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9" w:name="fig-LeagueRSRC"/>
            <w:r w:rsidRPr="00ED6BF5">
              <w:rPr>
                <w:rFonts w:ascii="Times New Roman" w:hAnsi="Times New Roman" w:cs="Times New Roman"/>
                <w:noProof/>
                <w:color w:val="000000" w:themeColor="text1"/>
              </w:rPr>
              <w:drawing>
                <wp:inline distT="0" distB="0" distL="0" distR="0" wp14:anchorId="3C09A4CA" wp14:editId="76CB5026">
                  <wp:extent cx="7038551" cy="3871203"/>
                  <wp:effectExtent l="0" t="1587500" r="0" b="1564640"/>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rot="16200000">
                            <a:off x="0" y="0"/>
                            <a:ext cx="7060472" cy="388326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49"/>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 </w:t>
      </w:r>
    </w:p>
    <w:tbl>
      <w:tblPr>
        <w:tblStyle w:val="Table"/>
        <w:tblW w:w="0" w:type="auto"/>
        <w:tblLook w:val="0000" w:firstRow="0" w:lastRow="0" w:firstColumn="0" w:lastColumn="0" w:noHBand="0" w:noVBand="0"/>
      </w:tblPr>
      <w:tblGrid>
        <w:gridCol w:w="9576"/>
      </w:tblGrid>
      <w:tr w:rsidR="00552CA3" w:rsidRPr="00ED6BF5" w14:paraId="342860D5" w14:textId="77777777" w:rsidTr="00552CA3">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0" w:name="fig-ContractRSRC"/>
            <w:r w:rsidRPr="00ED6BF5">
              <w:rPr>
                <w:rFonts w:ascii="Times New Roman" w:hAnsi="Times New Roman" w:cs="Times New Roman"/>
                <w:noProof/>
                <w:color w:val="000000" w:themeColor="text1"/>
              </w:rPr>
              <w:drawing>
                <wp:inline distT="0" distB="0" distL="0" distR="0" wp14:anchorId="7E80BD8E" wp14:editId="41D642EC">
                  <wp:extent cx="6826311" cy="3754471"/>
                  <wp:effectExtent l="0" t="1536700" r="0" b="1529080"/>
                  <wp:docPr id="1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rot="16200000">
                            <a:off x="0" y="0"/>
                            <a:ext cx="6867522" cy="3777137"/>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0"/>
      </w:tr>
      <w:bookmarkEnd w:id="46"/>
    </w:tbl>
    <w:p w14:paraId="0C17ACB7" w14:textId="77777777" w:rsidR="007E73A6" w:rsidRPr="00ED6BF5" w:rsidRDefault="007E73A6" w:rsidP="007F288D">
      <w:pPr>
        <w:spacing w:line="480" w:lineRule="auto"/>
        <w:rPr>
          <w:rFonts w:ascii="Times New Roman" w:hAnsi="Times New Roman" w:cs="Times New Roman"/>
          <w:color w:val="000000" w:themeColor="text1"/>
        </w:rPr>
      </w:pPr>
    </w:p>
    <w:sectPr w:rsidR="007E73A6"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72E2E" w14:textId="77777777" w:rsidR="00EF02B2" w:rsidRDefault="00EF02B2">
      <w:pPr>
        <w:spacing w:after="0"/>
      </w:pPr>
      <w:r>
        <w:separator/>
      </w:r>
    </w:p>
  </w:endnote>
  <w:endnote w:type="continuationSeparator" w:id="0">
    <w:p w14:paraId="18CFBCD9" w14:textId="77777777" w:rsidR="00EF02B2" w:rsidRDefault="00EF02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C4D4" w14:textId="77777777" w:rsidR="00EF02B2" w:rsidRDefault="00EF02B2">
      <w:r>
        <w:separator/>
      </w:r>
    </w:p>
  </w:footnote>
  <w:footnote w:type="continuationSeparator" w:id="0">
    <w:p w14:paraId="1CD26BC1" w14:textId="77777777" w:rsidR="00EF02B2" w:rsidRDefault="00EF0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13C4F"/>
    <w:rsid w:val="00077323"/>
    <w:rsid w:val="00082052"/>
    <w:rsid w:val="000839E7"/>
    <w:rsid w:val="00143BC0"/>
    <w:rsid w:val="001812BB"/>
    <w:rsid w:val="00195B68"/>
    <w:rsid w:val="001F473F"/>
    <w:rsid w:val="00204F47"/>
    <w:rsid w:val="00207513"/>
    <w:rsid w:val="00234A40"/>
    <w:rsid w:val="00251792"/>
    <w:rsid w:val="00270CA3"/>
    <w:rsid w:val="002A21D2"/>
    <w:rsid w:val="00354575"/>
    <w:rsid w:val="00377E60"/>
    <w:rsid w:val="00387D48"/>
    <w:rsid w:val="0039379E"/>
    <w:rsid w:val="003B15DC"/>
    <w:rsid w:val="003D2862"/>
    <w:rsid w:val="003D4102"/>
    <w:rsid w:val="003E29AB"/>
    <w:rsid w:val="004015E3"/>
    <w:rsid w:val="004225B0"/>
    <w:rsid w:val="00431BC6"/>
    <w:rsid w:val="00441FA8"/>
    <w:rsid w:val="00447DD9"/>
    <w:rsid w:val="00461ECA"/>
    <w:rsid w:val="00477599"/>
    <w:rsid w:val="004C1696"/>
    <w:rsid w:val="005143E7"/>
    <w:rsid w:val="00530868"/>
    <w:rsid w:val="00532CF7"/>
    <w:rsid w:val="00533B45"/>
    <w:rsid w:val="00552CA3"/>
    <w:rsid w:val="00580076"/>
    <w:rsid w:val="0059547C"/>
    <w:rsid w:val="005A541A"/>
    <w:rsid w:val="005D47B9"/>
    <w:rsid w:val="005E18EF"/>
    <w:rsid w:val="005E412B"/>
    <w:rsid w:val="005E5D53"/>
    <w:rsid w:val="00627A1C"/>
    <w:rsid w:val="00655E33"/>
    <w:rsid w:val="00664CFE"/>
    <w:rsid w:val="00671A00"/>
    <w:rsid w:val="0068550D"/>
    <w:rsid w:val="006A6443"/>
    <w:rsid w:val="006C23BA"/>
    <w:rsid w:val="007031F2"/>
    <w:rsid w:val="00752BD6"/>
    <w:rsid w:val="007723E9"/>
    <w:rsid w:val="007E73A6"/>
    <w:rsid w:val="007F288D"/>
    <w:rsid w:val="00825FE8"/>
    <w:rsid w:val="008329C7"/>
    <w:rsid w:val="00856B35"/>
    <w:rsid w:val="00857E20"/>
    <w:rsid w:val="008728C3"/>
    <w:rsid w:val="00874BAE"/>
    <w:rsid w:val="008D138B"/>
    <w:rsid w:val="008D45F0"/>
    <w:rsid w:val="008F6502"/>
    <w:rsid w:val="00913706"/>
    <w:rsid w:val="0092197D"/>
    <w:rsid w:val="00931525"/>
    <w:rsid w:val="00946F80"/>
    <w:rsid w:val="009A4326"/>
    <w:rsid w:val="009A7A2D"/>
    <w:rsid w:val="009C591A"/>
    <w:rsid w:val="00A10384"/>
    <w:rsid w:val="00A66724"/>
    <w:rsid w:val="00A748C5"/>
    <w:rsid w:val="00AA7350"/>
    <w:rsid w:val="00AC4C65"/>
    <w:rsid w:val="00AD05E7"/>
    <w:rsid w:val="00AF3FB8"/>
    <w:rsid w:val="00AF5107"/>
    <w:rsid w:val="00AF53DA"/>
    <w:rsid w:val="00B145A8"/>
    <w:rsid w:val="00B17FE9"/>
    <w:rsid w:val="00B31EA2"/>
    <w:rsid w:val="00B847FC"/>
    <w:rsid w:val="00BD5615"/>
    <w:rsid w:val="00BE08F0"/>
    <w:rsid w:val="00C014A5"/>
    <w:rsid w:val="00C0755A"/>
    <w:rsid w:val="00C2741C"/>
    <w:rsid w:val="00C43066"/>
    <w:rsid w:val="00D01CCC"/>
    <w:rsid w:val="00D02219"/>
    <w:rsid w:val="00D05115"/>
    <w:rsid w:val="00D15602"/>
    <w:rsid w:val="00D41C23"/>
    <w:rsid w:val="00D614CD"/>
    <w:rsid w:val="00D85723"/>
    <w:rsid w:val="00E177F9"/>
    <w:rsid w:val="00E20967"/>
    <w:rsid w:val="00E23B0C"/>
    <w:rsid w:val="00E33F28"/>
    <w:rsid w:val="00E421E8"/>
    <w:rsid w:val="00E878F2"/>
    <w:rsid w:val="00E94A3C"/>
    <w:rsid w:val="00ED6BF5"/>
    <w:rsid w:val="00EF02B2"/>
    <w:rsid w:val="00F63AF1"/>
    <w:rsid w:val="00F65715"/>
    <w:rsid w:val="00F83789"/>
    <w:rsid w:val="00F94059"/>
    <w:rsid w:val="00F947F1"/>
    <w:rsid w:val="00FA2AC3"/>
    <w:rsid w:val="00FB55DE"/>
    <w:rsid w:val="00FC6A53"/>
    <w:rsid w:val="00FE3039"/>
    <w:rsid w:val="00FE7B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 w:type="table" w:styleId="TableGrid">
    <w:name w:val="Table Grid"/>
    <w:basedOn w:val="TableNormal"/>
    <w:uiPriority w:val="39"/>
    <w:rsid w:val="006855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04C08B4-B5C6-3740-B6E0-B34EB060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36</Pages>
  <Words>8164</Words>
  <Characters>4653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114</cp:revision>
  <dcterms:created xsi:type="dcterms:W3CDTF">2023-11-28T19:35:00Z</dcterms:created>
  <dcterms:modified xsi:type="dcterms:W3CDTF">2023-11-29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